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9A4F8" w14:textId="77777777" w:rsidR="003D767E" w:rsidRPr="003D767E" w:rsidRDefault="003D767E" w:rsidP="003D767E">
      <w:pPr>
        <w:pStyle w:val="Heading1"/>
        <w:jc w:val="center"/>
        <w:rPr>
          <w:noProof/>
          <w:lang w:val="bg-BG"/>
        </w:rPr>
      </w:pPr>
      <w:r w:rsidRPr="003D767E">
        <w:rPr>
          <w:noProof/>
        </w:rPr>
        <w:t>More Exercise: Methods</w:t>
      </w:r>
    </w:p>
    <w:p w14:paraId="03BA771E" w14:textId="121B1CF0" w:rsidR="003D767E" w:rsidRPr="003D767E" w:rsidRDefault="003D767E" w:rsidP="004079F0">
      <w:pPr>
        <w:jc w:val="center"/>
        <w:rPr>
          <w:noProof/>
          <w:lang w:val="bg-BG"/>
        </w:rPr>
      </w:pPr>
      <w:r w:rsidRPr="003D767E">
        <w:rPr>
          <w:noProof/>
        </w:rPr>
        <w:t xml:space="preserve">Problems for exercise and homework for the </w:t>
      </w:r>
      <w:hyperlink r:id="rId8" w:history="1">
        <w:r w:rsidRPr="00BE2F0C">
          <w:rPr>
            <w:rStyle w:val="Hyperlink"/>
            <w:noProof/>
          </w:rPr>
          <w:t>"C#  Fundamentals" course @ SoftUni</w:t>
        </w:r>
      </w:hyperlink>
      <w:r w:rsidRPr="003D767E">
        <w:rPr>
          <w:rStyle w:val="Hyperlink"/>
          <w:noProof/>
          <w:lang w:val="bg-BG"/>
        </w:rPr>
        <w:br/>
      </w:r>
      <w:r w:rsidRPr="003D767E">
        <w:rPr>
          <w:noProof/>
        </w:rPr>
        <w:t xml:space="preserve">You can check your solutions in </w:t>
      </w:r>
      <w:hyperlink r:id="rId9" w:history="1">
        <w:r w:rsidRPr="00400890">
          <w:rPr>
            <w:rStyle w:val="Hyperlink"/>
            <w:noProof/>
          </w:rPr>
          <w:t>Judge</w:t>
        </w:r>
      </w:hyperlink>
    </w:p>
    <w:p w14:paraId="23787625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Data Types</w:t>
      </w:r>
    </w:p>
    <w:p w14:paraId="5F591E6A" w14:textId="591154B4" w:rsidR="003D767E" w:rsidRPr="003D767E" w:rsidRDefault="003D767E" w:rsidP="003D767E">
      <w:pPr>
        <w:rPr>
          <w:rFonts w:cstheme="minorHAnsi"/>
          <w:noProof/>
          <w:color w:val="000000"/>
          <w:shd w:val="clear" w:color="auto" w:fill="FFFFFF"/>
          <w:lang w:val="bg-BG"/>
        </w:rPr>
      </w:pPr>
      <w:r w:rsidRPr="003D767E">
        <w:rPr>
          <w:rFonts w:cstheme="minorHAnsi"/>
          <w:noProof/>
          <w:color w:val="000000"/>
          <w:shd w:val="clear" w:color="auto" w:fill="FFFFFF"/>
        </w:rPr>
        <w:t>Write a program that, depending on the first line of the input, reads an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int</w:t>
      </w:r>
      <w:r w:rsidRPr="003D767E">
        <w:rPr>
          <w:rFonts w:cstheme="minorHAnsi"/>
          <w:noProof/>
          <w:color w:val="000000"/>
          <w:shd w:val="clear" w:color="auto" w:fill="FFFFFF"/>
        </w:rPr>
        <w:t>,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 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double</w:t>
      </w:r>
      <w:r w:rsidR="003A5692">
        <w:rPr>
          <w:rFonts w:cstheme="minorHAnsi"/>
          <w:noProof/>
          <w:color w:val="000000"/>
          <w:shd w:val="clear" w:color="auto" w:fill="FFFFFF"/>
        </w:rPr>
        <w:t xml:space="preserve"> </w:t>
      </w:r>
      <w:r w:rsidRPr="003D767E">
        <w:rPr>
          <w:rFonts w:cstheme="minorHAnsi"/>
          <w:noProof/>
          <w:color w:val="000000"/>
          <w:shd w:val="clear" w:color="auto" w:fill="FFFFFF"/>
        </w:rPr>
        <w:t>or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</w:t>
      </w:r>
      <w:r w:rsidRPr="003D767E">
        <w:rPr>
          <w:rFonts w:cstheme="minorHAnsi"/>
          <w:noProof/>
          <w:color w:val="000000"/>
          <w:shd w:val="clear" w:color="auto" w:fill="FFFFFF"/>
        </w:rPr>
        <w:t>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string</w:t>
      </w:r>
      <w:r w:rsidRPr="003D767E">
        <w:rPr>
          <w:rFonts w:cstheme="minorHAnsi"/>
          <w:noProof/>
          <w:color w:val="000000"/>
          <w:shd w:val="clear" w:color="auto" w:fill="FFFFFF"/>
        </w:rPr>
        <w:t>.</w:t>
      </w:r>
    </w:p>
    <w:p w14:paraId="78F0B274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int</w:t>
      </w:r>
      <w:r w:rsidRPr="003D767E">
        <w:rPr>
          <w:noProof/>
        </w:rPr>
        <w:t>, multiply the number by 2.</w:t>
      </w:r>
    </w:p>
    <w:p w14:paraId="44FB0633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real</w:t>
      </w:r>
      <w:r w:rsidRPr="003D767E">
        <w:rPr>
          <w:noProof/>
        </w:rPr>
        <w:t>, multiply the number by 1.5 and format it to the second decimal point.</w:t>
      </w:r>
    </w:p>
    <w:p w14:paraId="6D29A851" w14:textId="3F1F982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="003A5692">
        <w:rPr>
          <w:noProof/>
        </w:rPr>
        <w:t xml:space="preserve">a </w:t>
      </w:r>
      <w:r w:rsidRPr="003D767E">
        <w:rPr>
          <w:rStyle w:val="CodeChar"/>
        </w:rPr>
        <w:t>string</w:t>
      </w:r>
      <w:r w:rsidRPr="003D767E">
        <w:rPr>
          <w:noProof/>
        </w:rPr>
        <w:t xml:space="preserve">, surround the input with 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$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.</w:t>
      </w:r>
    </w:p>
    <w:p w14:paraId="722B2ACD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Print the result on the console.</w:t>
      </w:r>
    </w:p>
    <w:p w14:paraId="7D15F294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3D767E" w:rsidRPr="003D767E" w14:paraId="3620BCD8" w14:textId="77777777" w:rsidTr="002228F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E081E90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8894B7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9772FF7" w14:textId="77777777" w:rsidTr="002228F5">
        <w:trPr>
          <w:trHeight w:val="372"/>
        </w:trPr>
        <w:tc>
          <w:tcPr>
            <w:tcW w:w="896" w:type="dxa"/>
          </w:tcPr>
          <w:p w14:paraId="20F96F2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int</w:t>
            </w:r>
          </w:p>
          <w:p w14:paraId="1C2B00D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8" w:type="dxa"/>
          </w:tcPr>
          <w:p w14:paraId="38CC1CBC" w14:textId="77777777" w:rsidR="003D767E" w:rsidRPr="003D767E" w:rsidRDefault="003D767E" w:rsidP="002228F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3D767E">
              <w:rPr>
                <w:rFonts w:ascii="Consolas" w:hAnsi="Consolas" w:cstheme="minorHAnsi"/>
                <w:noProof/>
              </w:rPr>
              <w:t>10</w:t>
            </w:r>
          </w:p>
        </w:tc>
      </w:tr>
      <w:tr w:rsidR="003D767E" w:rsidRPr="003D767E" w14:paraId="2D77EC93" w14:textId="77777777" w:rsidTr="002228F5">
        <w:trPr>
          <w:trHeight w:val="378"/>
        </w:trPr>
        <w:tc>
          <w:tcPr>
            <w:tcW w:w="896" w:type="dxa"/>
          </w:tcPr>
          <w:p w14:paraId="3C77DE2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real</w:t>
            </w:r>
          </w:p>
          <w:p w14:paraId="5D91C28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28" w:type="dxa"/>
          </w:tcPr>
          <w:p w14:paraId="3BE0786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3.00</w:t>
            </w:r>
          </w:p>
        </w:tc>
      </w:tr>
      <w:tr w:rsidR="003D767E" w:rsidRPr="003D767E" w14:paraId="5CF3CC5F" w14:textId="77777777" w:rsidTr="002228F5">
        <w:trPr>
          <w:trHeight w:val="378"/>
        </w:trPr>
        <w:tc>
          <w:tcPr>
            <w:tcW w:w="896" w:type="dxa"/>
          </w:tcPr>
          <w:p w14:paraId="6CBB7F1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string</w:t>
            </w:r>
          </w:p>
          <w:p w14:paraId="7008992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028" w:type="dxa"/>
          </w:tcPr>
          <w:p w14:paraId="14E9808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$hello$</w:t>
            </w:r>
          </w:p>
        </w:tc>
      </w:tr>
    </w:tbl>
    <w:p w14:paraId="0FF44DDA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Hint</w:t>
      </w:r>
    </w:p>
    <w:p w14:paraId="2A5B68E8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Try to solve the problem using only one method with different overloads.</w:t>
      </w:r>
    </w:p>
    <w:p w14:paraId="0FD4556A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Center Point</w:t>
      </w:r>
    </w:p>
    <w:p w14:paraId="5FDD81C6" w14:textId="1E6F76D3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two points 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 w:rsidRPr="003D767E">
        <w:rPr>
          <w:noProof/>
        </w:rPr>
        <w:t xml:space="preserve"> - X1, Y1, X2</w:t>
      </w:r>
      <w:r w:rsidR="003A5692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3A5692">
        <w:rPr>
          <w:noProof/>
        </w:rPr>
        <w:t>at</w:t>
      </w:r>
      <w:r w:rsidRPr="003D767E">
        <w:rPr>
          <w:noProof/>
        </w:rPr>
        <w:t xml:space="preserve"> </w:t>
      </w:r>
      <w:r w:rsidR="003A5692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4FC86098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138"/>
      </w:tblGrid>
      <w:tr w:rsidR="003D767E" w:rsidRPr="003D767E" w14:paraId="36FAFB92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552E94FD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7168BB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5529FFE" w14:textId="77777777" w:rsidTr="002228F5">
        <w:tc>
          <w:tcPr>
            <w:tcW w:w="774" w:type="dxa"/>
          </w:tcPr>
          <w:p w14:paraId="5591CEE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55BB5CF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0FEA62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2DE0CC00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138" w:type="dxa"/>
          </w:tcPr>
          <w:p w14:paraId="23FEE98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400890" w:rsidRPr="003D767E" w14:paraId="353E1D7A" w14:textId="77777777" w:rsidTr="002228F5">
        <w:tc>
          <w:tcPr>
            <w:tcW w:w="774" w:type="dxa"/>
          </w:tcPr>
          <w:p w14:paraId="01419C0C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3</w:t>
            </w:r>
          </w:p>
          <w:p w14:paraId="4D0C38DF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-6</w:t>
            </w:r>
          </w:p>
          <w:p w14:paraId="68EEABE9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2</w:t>
            </w:r>
          </w:p>
          <w:p w14:paraId="4B731F17" w14:textId="2745FA57" w:rsidR="00400890" w:rsidRPr="003D767E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138" w:type="dxa"/>
          </w:tcPr>
          <w:p w14:paraId="1A7C7FC3" w14:textId="419ED8BD" w:rsidR="00400890" w:rsidRPr="003D767E" w:rsidRDefault="00400890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(3, -6)</w:t>
            </w:r>
          </w:p>
        </w:tc>
      </w:tr>
    </w:tbl>
    <w:p w14:paraId="4DD0779D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Longer Line</w:t>
      </w:r>
    </w:p>
    <w:p w14:paraId="51899F8B" w14:textId="46A1CFD1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four points in the 2D plane. The first and the second pair of points form two different lines. Print the longer line in </w:t>
      </w:r>
      <w:r w:rsidR="003A5692">
        <w:rPr>
          <w:noProof/>
        </w:rPr>
        <w:t xml:space="preserve">the </w:t>
      </w:r>
      <w:r w:rsidRPr="003D767E">
        <w:rPr>
          <w:noProof/>
        </w:rPr>
        <w:t>format "</w:t>
      </w:r>
      <w:r w:rsidRPr="00382CD4">
        <w:rPr>
          <w:rFonts w:ascii="Consolas" w:hAnsi="Consolas"/>
          <w:b/>
          <w:noProof/>
        </w:rPr>
        <w:t>(X1, Y1)(X2, Y2)</w:t>
      </w:r>
      <w:r w:rsidRPr="003D767E">
        <w:rPr>
          <w:noProof/>
        </w:rPr>
        <w:t xml:space="preserve">" starting with the point that is closer to the </w:t>
      </w:r>
      <w:r w:rsidRPr="003D767E">
        <w:rPr>
          <w:noProof/>
        </w:rPr>
        <w:lastRenderedPageBreak/>
        <w:t>center of the coordinate system (0, 0)</w:t>
      </w:r>
      <w:r w:rsidR="00060A71">
        <w:rPr>
          <w:noProof/>
        </w:rPr>
        <w:t>.</w:t>
      </w:r>
      <w:r w:rsidRPr="003D767E">
        <w:rPr>
          <w:noProof/>
        </w:rPr>
        <w:t xml:space="preserve"> (You can reuse the method that you wrote for the previous problem</w:t>
      </w:r>
      <w:r w:rsidR="00107B5E">
        <w:rPr>
          <w:noProof/>
        </w:rPr>
        <w:t>.</w:t>
      </w:r>
      <w:r w:rsidRPr="003D767E">
        <w:rPr>
          <w:noProof/>
        </w:rPr>
        <w:t>) If the lines are of equal length, print only the first one.</w:t>
      </w:r>
    </w:p>
    <w:p w14:paraId="27BA8BB6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3D767E" w:rsidRPr="003D767E" w14:paraId="402CE9A7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3A8E9464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ADFA0E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257A7347" w14:textId="77777777" w:rsidTr="002228F5">
        <w:tc>
          <w:tcPr>
            <w:tcW w:w="774" w:type="dxa"/>
          </w:tcPr>
          <w:p w14:paraId="160C91CC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bookmarkStart w:id="0" w:name="_Hlk484526364"/>
            <w:r w:rsidRPr="003D767E">
              <w:rPr>
                <w:bCs/>
                <w:noProof/>
              </w:rPr>
              <w:t>2</w:t>
            </w:r>
          </w:p>
          <w:p w14:paraId="7B4208B0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2F543004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1</w:t>
            </w:r>
          </w:p>
          <w:p w14:paraId="4BC2C87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2</w:t>
            </w:r>
          </w:p>
          <w:p w14:paraId="0A91743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09244CE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50A71B79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35D5DDD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bCs/>
                <w:noProof/>
              </w:rPr>
              <w:t>-3</w:t>
            </w:r>
          </w:p>
        </w:tc>
        <w:tc>
          <w:tcPr>
            <w:tcW w:w="2106" w:type="dxa"/>
          </w:tcPr>
          <w:p w14:paraId="68ABE4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2B50BF" w:rsidRPr="003D767E" w14:paraId="5A41D1AB" w14:textId="77777777" w:rsidTr="002228F5">
        <w:tc>
          <w:tcPr>
            <w:tcW w:w="774" w:type="dxa"/>
          </w:tcPr>
          <w:p w14:paraId="6AFABBD4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34</w:t>
            </w:r>
          </w:p>
          <w:p w14:paraId="3004ABE7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3</w:t>
            </w:r>
          </w:p>
          <w:p w14:paraId="3E43885F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5</w:t>
            </w:r>
          </w:p>
          <w:p w14:paraId="3FD37AFB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9</w:t>
            </w:r>
          </w:p>
          <w:p w14:paraId="2F21BA30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8</w:t>
            </w:r>
          </w:p>
          <w:p w14:paraId="3BF09675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0</w:t>
            </w:r>
          </w:p>
          <w:p w14:paraId="17C8EA3C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8</w:t>
            </w:r>
          </w:p>
          <w:p w14:paraId="6D3C629D" w14:textId="11CED093" w:rsidR="002B50BF" w:rsidRPr="003D767E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1</w:t>
            </w:r>
          </w:p>
        </w:tc>
        <w:tc>
          <w:tcPr>
            <w:tcW w:w="2106" w:type="dxa"/>
          </w:tcPr>
          <w:p w14:paraId="40A021E9" w14:textId="09B15BB3" w:rsidR="002B50BF" w:rsidRPr="003D767E" w:rsidRDefault="002B50BF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50BF">
              <w:rPr>
                <w:rFonts w:ascii="Consolas" w:hAnsi="Consolas"/>
                <w:bCs/>
                <w:noProof/>
              </w:rPr>
              <w:t>(5, 9)(34, -3)</w:t>
            </w:r>
          </w:p>
        </w:tc>
      </w:tr>
    </w:tbl>
    <w:bookmarkEnd w:id="0"/>
    <w:p w14:paraId="65A52516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Tribonacci Sequence</w:t>
      </w:r>
    </w:p>
    <w:p w14:paraId="0B8CA2F9" w14:textId="008AE4E4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In the </w:t>
      </w:r>
      <w:r w:rsidRPr="003D767E">
        <w:rPr>
          <w:b/>
          <w:noProof/>
        </w:rPr>
        <w:t>"Tribonacci" sequence</w:t>
      </w:r>
      <w:r w:rsidRPr="003D767E">
        <w:rPr>
          <w:noProof/>
        </w:rPr>
        <w:t xml:space="preserve">, every number is formed by the </w:t>
      </w:r>
      <w:r w:rsidRPr="003D767E">
        <w:rPr>
          <w:b/>
          <w:noProof/>
        </w:rPr>
        <w:t>sum of the previous 3</w:t>
      </w:r>
      <w:r w:rsidR="001923E3">
        <w:rPr>
          <w:noProof/>
        </w:rPr>
        <w:t xml:space="preserve"> numbers.</w:t>
      </w:r>
    </w:p>
    <w:p w14:paraId="2D54E61A" w14:textId="4A43994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</w:t>
      </w:r>
      <w:r w:rsidRPr="003D767E">
        <w:rPr>
          <w:noProof/>
        </w:rPr>
        <w:t>. Write a program that prints</w:t>
      </w:r>
      <w:r w:rsidRPr="003D767E">
        <w:rPr>
          <w:b/>
          <w:noProof/>
        </w:rPr>
        <w:t xml:space="preserve"> </w:t>
      </w:r>
      <w:r w:rsidRPr="003D767E">
        <w:rPr>
          <w:rStyle w:val="CodeChar"/>
        </w:rPr>
        <w:t>num</w:t>
      </w:r>
      <w:r w:rsidRPr="003D767E">
        <w:rPr>
          <w:b/>
          <w:noProof/>
        </w:rPr>
        <w:t xml:space="preserve"> </w:t>
      </w:r>
      <w:r w:rsidRPr="003D767E">
        <w:rPr>
          <w:noProof/>
        </w:rPr>
        <w:t xml:space="preserve">numbers from the Tribonacci sequence, each on a new line, starting from 1. The input comes as a parameter named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. The value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 will always be </w:t>
      </w:r>
      <w:r w:rsidR="003A5692">
        <w:rPr>
          <w:noProof/>
        </w:rPr>
        <w:t xml:space="preserve">a </w:t>
      </w:r>
      <w:r w:rsidRPr="003D767E">
        <w:rPr>
          <w:noProof/>
        </w:rPr>
        <w:t>positive integer.</w:t>
      </w:r>
    </w:p>
    <w:p w14:paraId="2D0C3D67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3D767E" w:rsidRPr="003D767E" w14:paraId="768FC3A1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499C569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B36F5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37C45B0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2E56C1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66FB56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29C4FE6" w14:textId="77777777" w:rsidTr="002228F5">
        <w:tc>
          <w:tcPr>
            <w:tcW w:w="769" w:type="dxa"/>
          </w:tcPr>
          <w:p w14:paraId="0450EEB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2FE22291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1 1 2 4</w:t>
            </w:r>
          </w:p>
          <w:p w14:paraId="1154F0D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02A82B9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089E1921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3436BA7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31B1EBA2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Multiplication Sign</w:t>
      </w:r>
    </w:p>
    <w:p w14:paraId="11A9631C" w14:textId="357BC06E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1</w:t>
      </w:r>
      <w:r w:rsidRPr="003D767E">
        <w:rPr>
          <w:noProof/>
        </w:rPr>
        <w:t xml:space="preserve">, </w:t>
      </w:r>
      <w:r w:rsidRPr="003D767E">
        <w:rPr>
          <w:rStyle w:val="CodeChar"/>
        </w:rPr>
        <w:t>num2</w:t>
      </w:r>
      <w:r w:rsidR="00D71A1E">
        <w:rPr>
          <w:rStyle w:val="CodeChar"/>
        </w:rPr>
        <w:t xml:space="preserve"> </w:t>
      </w:r>
      <w:r w:rsidRPr="003D767E">
        <w:rPr>
          <w:noProof/>
        </w:rPr>
        <w:t xml:space="preserve">and </w:t>
      </w:r>
      <w:r w:rsidRPr="003D767E">
        <w:rPr>
          <w:rStyle w:val="CodeChar"/>
        </w:rPr>
        <w:t>num3</w:t>
      </w:r>
      <w:r w:rsidRPr="003D767E">
        <w:rPr>
          <w:noProof/>
        </w:rPr>
        <w:t xml:space="preserve">. Write a program that finds if </w:t>
      </w:r>
      <w:r w:rsidRPr="003D767E">
        <w:rPr>
          <w:rStyle w:val="CodeChar"/>
        </w:rPr>
        <w:t>num1 * num2 * num3</w:t>
      </w:r>
      <w:r w:rsidRPr="003D767E">
        <w:rPr>
          <w:noProof/>
        </w:rPr>
        <w:t xml:space="preserve"> (the product) is </w:t>
      </w:r>
      <w:r w:rsidRPr="003D767E">
        <w:rPr>
          <w:b/>
          <w:noProof/>
        </w:rPr>
        <w:t>negative</w:t>
      </w:r>
      <w:r w:rsidRPr="003D767E">
        <w:rPr>
          <w:noProof/>
        </w:rPr>
        <w:t xml:space="preserve">, </w:t>
      </w:r>
      <w:r w:rsidRPr="003D767E">
        <w:rPr>
          <w:b/>
          <w:noProof/>
        </w:rPr>
        <w:t>positive</w:t>
      </w:r>
      <w:r w:rsidR="00240D47">
        <w:rPr>
          <w:b/>
          <w:noProof/>
        </w:rPr>
        <w:t xml:space="preserve"> </w:t>
      </w:r>
      <w:r w:rsidRPr="003D767E">
        <w:rPr>
          <w:b/>
          <w:noProof/>
        </w:rPr>
        <w:t>or zero</w:t>
      </w:r>
      <w:r w:rsidRPr="003D767E">
        <w:rPr>
          <w:noProof/>
        </w:rPr>
        <w:t xml:space="preserve">. Try to do this </w:t>
      </w:r>
      <w:r w:rsidRPr="003D767E">
        <w:rPr>
          <w:b/>
          <w:noProof/>
        </w:rPr>
        <w:t>WITHOUT</w:t>
      </w:r>
      <w:r w:rsidRPr="003D767E">
        <w:rPr>
          <w:noProof/>
        </w:rPr>
        <w:t xml:space="preserve"> multiplying the 3 numbers.</w:t>
      </w:r>
    </w:p>
    <w:p w14:paraId="2A4BDC50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3D767E" w:rsidRPr="003D767E" w14:paraId="4F160FA5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3B4FAE8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AE87CB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404D1F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7F7E32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4BD1EA4B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0362F8E" w14:textId="77777777" w:rsidTr="002228F5">
        <w:tc>
          <w:tcPr>
            <w:tcW w:w="769" w:type="dxa"/>
          </w:tcPr>
          <w:p w14:paraId="1C6302F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1D755EED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3AC76F7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100CA32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negative</w:t>
            </w:r>
          </w:p>
          <w:p w14:paraId="4FDC6829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5594C7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7C6E9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350800BC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0F110085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A4DA81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positive</w:t>
            </w:r>
          </w:p>
        </w:tc>
      </w:tr>
    </w:tbl>
    <w:p w14:paraId="29CB3314" w14:textId="77777777" w:rsidR="003D767E" w:rsidRPr="003D767E" w:rsidRDefault="003D767E" w:rsidP="003D767E">
      <w:pPr>
        <w:rPr>
          <w:noProof/>
          <w:lang w:val="bg-BG"/>
        </w:rPr>
      </w:pPr>
    </w:p>
    <w:p w14:paraId="592EBD29" w14:textId="51658AA2" w:rsidR="00640502" w:rsidRPr="003D767E" w:rsidRDefault="00640502" w:rsidP="003D767E">
      <w:pPr>
        <w:rPr>
          <w:lang w:val="bg-BG"/>
        </w:rPr>
      </w:pPr>
    </w:p>
    <w:sectPr w:rsidR="00640502" w:rsidRPr="003D767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7F5D2" w14:textId="77777777" w:rsidR="009B74BD" w:rsidRDefault="009B74BD" w:rsidP="008068A2">
      <w:pPr>
        <w:spacing w:after="0" w:line="240" w:lineRule="auto"/>
      </w:pPr>
      <w:r>
        <w:separator/>
      </w:r>
    </w:p>
  </w:endnote>
  <w:endnote w:type="continuationSeparator" w:id="0">
    <w:p w14:paraId="251C24B7" w14:textId="77777777" w:rsidR="009B74BD" w:rsidRDefault="009B74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DED8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DED8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5CB10" w14:textId="77777777" w:rsidR="009B74BD" w:rsidRDefault="009B74BD" w:rsidP="008068A2">
      <w:pPr>
        <w:spacing w:after="0" w:line="240" w:lineRule="auto"/>
      </w:pPr>
      <w:r>
        <w:separator/>
      </w:r>
    </w:p>
  </w:footnote>
  <w:footnote w:type="continuationSeparator" w:id="0">
    <w:p w14:paraId="3EE9C437" w14:textId="77777777" w:rsidR="009B74BD" w:rsidRDefault="009B74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4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TUzMTQ0NzczsDBT0lEKTi0uzszPAykwrAUAG0Hj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A7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C04"/>
    <w:rsid w:val="00107B5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3E3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45A"/>
    <w:rsid w:val="00240D47"/>
    <w:rsid w:val="00253100"/>
    <w:rsid w:val="00264287"/>
    <w:rsid w:val="0026589D"/>
    <w:rsid w:val="002664E1"/>
    <w:rsid w:val="002674C4"/>
    <w:rsid w:val="002819B5"/>
    <w:rsid w:val="002853F4"/>
    <w:rsid w:val="00285941"/>
    <w:rsid w:val="002A2D2D"/>
    <w:rsid w:val="002B50BF"/>
    <w:rsid w:val="002C539D"/>
    <w:rsid w:val="002C71C6"/>
    <w:rsid w:val="002D07CA"/>
    <w:rsid w:val="00305122"/>
    <w:rsid w:val="00322891"/>
    <w:rsid w:val="003230CF"/>
    <w:rsid w:val="0033212E"/>
    <w:rsid w:val="0033490F"/>
    <w:rsid w:val="00380A57"/>
    <w:rsid w:val="003817EF"/>
    <w:rsid w:val="00382A45"/>
    <w:rsid w:val="00382CD4"/>
    <w:rsid w:val="003A1601"/>
    <w:rsid w:val="003A33F9"/>
    <w:rsid w:val="003A5602"/>
    <w:rsid w:val="003A5692"/>
    <w:rsid w:val="003B0278"/>
    <w:rsid w:val="003B1846"/>
    <w:rsid w:val="003B6A53"/>
    <w:rsid w:val="003D767E"/>
    <w:rsid w:val="003E1013"/>
    <w:rsid w:val="003E167F"/>
    <w:rsid w:val="003E2A3C"/>
    <w:rsid w:val="003E2F33"/>
    <w:rsid w:val="003E6BFB"/>
    <w:rsid w:val="003F1864"/>
    <w:rsid w:val="00400890"/>
    <w:rsid w:val="004079F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80C"/>
    <w:rsid w:val="007C2C37"/>
    <w:rsid w:val="007C3E81"/>
    <w:rsid w:val="007C42AC"/>
    <w:rsid w:val="007D742F"/>
    <w:rsid w:val="007E0960"/>
    <w:rsid w:val="007E4E4F"/>
    <w:rsid w:val="007E6D3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B1"/>
    <w:rsid w:val="00902E68"/>
    <w:rsid w:val="00912BC6"/>
    <w:rsid w:val="0092145D"/>
    <w:rsid w:val="009254B7"/>
    <w:rsid w:val="00930CEE"/>
    <w:rsid w:val="00935D8C"/>
    <w:rsid w:val="00941FFF"/>
    <w:rsid w:val="00955691"/>
    <w:rsid w:val="00961157"/>
    <w:rsid w:val="00965C5B"/>
    <w:rsid w:val="0096684B"/>
    <w:rsid w:val="00972C7F"/>
    <w:rsid w:val="00976E46"/>
    <w:rsid w:val="009B4FB4"/>
    <w:rsid w:val="009B74BD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C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F0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8D6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1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7E3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7/Methods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8C7DE-DC55-4ACF-AB3E-FA6577733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22</cp:revision>
  <cp:lastPrinted>2015-10-26T22:35:00Z</cp:lastPrinted>
  <dcterms:created xsi:type="dcterms:W3CDTF">2019-11-12T12:29:00Z</dcterms:created>
  <dcterms:modified xsi:type="dcterms:W3CDTF">2022-05-05T23:35:00Z</dcterms:modified>
  <cp:category>programming; education; software engineering; software development</cp:category>
</cp:coreProperties>
</file>